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3DC53265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</w:t>
            </w:r>
            <w:r w:rsidR="000D5FF1">
              <w:rPr>
                <w:b w:val="0"/>
              </w:rPr>
              <w:t>53, 2362</w:t>
            </w:r>
            <w:r w:rsidR="007960C9">
              <w:rPr>
                <w:b w:val="0"/>
              </w:rPr>
              <w:t xml:space="preserve"> and 23</w:t>
            </w:r>
            <w:r w:rsidR="000D5FF1">
              <w:rPr>
                <w:b w:val="0"/>
              </w:rPr>
              <w:t>63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DE9F324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4215E5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8957F5">
              <w:rPr>
                <w:b w:val="0"/>
                <w:sz w:val="20"/>
              </w:rPr>
              <w:t>30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2C9BC8BB" w:rsidR="007960C9" w:rsidRDefault="00CF1572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Kaiying L</w:t>
            </w:r>
            <w:r w:rsidR="00181241">
              <w:rPr>
                <w:b w:val="0"/>
                <w:sz w:val="18"/>
                <w:szCs w:val="18"/>
                <w:lang w:eastAsia="ko-KR"/>
              </w:rPr>
              <w:t>u</w:t>
            </w:r>
          </w:p>
        </w:tc>
        <w:tc>
          <w:tcPr>
            <w:tcW w:w="1695" w:type="dxa"/>
            <w:vAlign w:val="center"/>
          </w:tcPr>
          <w:p w14:paraId="4488CDC0" w14:textId="49F3DE47" w:rsidR="007960C9" w:rsidRDefault="00D86B86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6AD5553B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bookmarkStart w:id="1" w:name="_Hlk101190175"/>
      <w:r>
        <w:rPr>
          <w:rFonts w:cs="Times New Roman"/>
          <w:sz w:val="18"/>
          <w:szCs w:val="18"/>
          <w:lang w:eastAsia="ko-KR"/>
        </w:rPr>
        <w:t xml:space="preserve">CIDs </w:t>
      </w:r>
      <w:r w:rsidR="004215E5" w:rsidRPr="004215E5">
        <w:rPr>
          <w:rFonts w:cs="Times New Roman"/>
          <w:sz w:val="18"/>
          <w:szCs w:val="18"/>
          <w:lang w:eastAsia="ko-KR"/>
        </w:rPr>
        <w:t>2353, 2362 and 2363</w:t>
      </w:r>
      <w:bookmarkEnd w:id="1"/>
      <w:r w:rsidR="00CC1693">
        <w:rPr>
          <w:rFonts w:cs="Times New Roman"/>
          <w:sz w:val="18"/>
          <w:szCs w:val="18"/>
          <w:lang w:eastAsia="ko-KR"/>
        </w:rPr>
        <w:t xml:space="preserve">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0FDA1EE9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3DE0950E" w14:textId="79BF3ADC" w:rsidR="00A73539" w:rsidRDefault="00A7353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1: Added resolution of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CID 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>#</w:t>
      </w:r>
      <w:r w:rsidRPr="00A73539">
        <w:rPr>
          <w:rFonts w:ascii="Times New Roman" w:eastAsia="Malgun Gothic" w:hAnsi="Times New Roman" w:cs="Times New Roman"/>
          <w:sz w:val="18"/>
          <w:szCs w:val="20"/>
          <w:lang w:val="en-GB"/>
        </w:rPr>
        <w:t>2353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 based on discussion in the meeting.</w:t>
      </w:r>
    </w:p>
    <w:p w14:paraId="24E886D6" w14:textId="41729CFD" w:rsidR="00A73539" w:rsidRDefault="00A73539" w:rsidP="00A73539">
      <w:pPr>
        <w:pStyle w:val="ListParagraph"/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     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>Revised text of resolution for CID #</w:t>
      </w:r>
      <w:r w:rsidR="004C0A29" w:rsidRPr="004C0A29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2362 and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>#</w:t>
      </w:r>
      <w:r w:rsidR="004C0A29" w:rsidRPr="004C0A29">
        <w:rPr>
          <w:rFonts w:ascii="Times New Roman" w:eastAsia="Malgun Gothic" w:hAnsi="Times New Roman" w:cs="Times New Roman"/>
          <w:sz w:val="18"/>
          <w:szCs w:val="20"/>
          <w:lang w:val="en-GB"/>
        </w:rPr>
        <w:t>2363</w:t>
      </w:r>
    </w:p>
    <w:p w14:paraId="64FD718C" w14:textId="3C2C732B" w:rsidR="001D340B" w:rsidRDefault="001D340B" w:rsidP="00A73539">
      <w:pPr>
        <w:pStyle w:val="ListParagraph"/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>Rev 2: Revised text of resolution per comment in 802.11me Ad Hoc meeting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900"/>
        <w:gridCol w:w="3545"/>
        <w:gridCol w:w="2220"/>
      </w:tblGrid>
      <w:tr w:rsidR="004A3E6E" w:rsidRPr="008D1247" w14:paraId="09836304" w14:textId="77777777" w:rsidTr="004A3E6E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4A3E6E" w:rsidRPr="008D1247" w14:paraId="0200ABE9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0C9D0A0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5</w:t>
            </w:r>
            <w:r w:rsidR="00F37CD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00A9DF8E" w:rsidR="004A3E6E" w:rsidRPr="002C3C8B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.3.3.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5C3B26C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3/12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4B145E7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The definition of HE BSS is missing. Please add i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42D4A82F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as in comment</w:t>
            </w:r>
          </w:p>
        </w:tc>
      </w:tr>
      <w:tr w:rsidR="004A3E6E" w:rsidRPr="008D1247" w14:paraId="7906AF40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6ED09A3B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65826AD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2D7681A3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ADC38A9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43E171EC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599AC78" w14:textId="77777777" w:rsidR="00E41023" w:rsidRDefault="00E41023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jected.</w:t>
      </w:r>
    </w:p>
    <w:p w14:paraId="44667A70" w14:textId="5C37DDD5" w:rsidR="002F601E" w:rsidRDefault="00E41023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HE BSS is defined in subclause</w:t>
      </w:r>
      <w:r w:rsidR="000D4B6A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3.1</w:t>
      </w:r>
      <w:r w:rsidR="000D4B6A">
        <w:rPr>
          <w:rFonts w:ascii="Arial" w:hAnsi="Arial" w:cs="Arial"/>
          <w:color w:val="000000"/>
          <w:sz w:val="20"/>
          <w:szCs w:val="20"/>
        </w:rPr>
        <w:t>, page 223</w:t>
      </w:r>
      <w:r w:rsidR="002C1AF8">
        <w:rPr>
          <w:rFonts w:ascii="Arial" w:hAnsi="Arial" w:cs="Arial"/>
          <w:color w:val="000000"/>
          <w:sz w:val="20"/>
          <w:szCs w:val="20"/>
        </w:rPr>
        <w:t xml:space="preserve"> of 802.11me D1.2</w:t>
      </w:r>
      <w:r w:rsidR="000D4B6A">
        <w:rPr>
          <w:rFonts w:ascii="Arial" w:hAnsi="Arial" w:cs="Arial"/>
          <w:color w:val="000000"/>
          <w:sz w:val="20"/>
          <w:szCs w:val="20"/>
        </w:rPr>
        <w:t>.</w:t>
      </w:r>
      <w:r w:rsidR="00FB19B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98DD6C2" w14:textId="77777777" w:rsidR="00543225" w:rsidRDefault="00543225" w:rsidP="00543225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0E3208C" w14:textId="0251B415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3763C22" w14:textId="77777777" w:rsidR="00CB0BA2" w:rsidRDefault="00CB0BA2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00"/>
        <w:gridCol w:w="900"/>
        <w:gridCol w:w="3545"/>
        <w:gridCol w:w="2480"/>
      </w:tblGrid>
      <w:tr w:rsidR="00735987" w:rsidRPr="008D1247" w14:paraId="1B6EEF19" w14:textId="77777777" w:rsidTr="00B9365C">
        <w:trPr>
          <w:trHeight w:val="220"/>
          <w:jc w:val="center"/>
        </w:trPr>
        <w:tc>
          <w:tcPr>
            <w:tcW w:w="810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48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735987" w:rsidRPr="008D1247" w14:paraId="4182C8DA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556235A9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="00075E1A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27390209" w:rsidR="00735987" w:rsidRPr="002C3C8B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0BD3A976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2DED8C99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Missing MU EDCA Reset interface for Actin frame in MLME SAP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269EBAD5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Please add the interface of MU EDCA Reset in MLME SAP</w:t>
            </w:r>
          </w:p>
        </w:tc>
      </w:tr>
      <w:tr w:rsidR="00B9365C" w:rsidRPr="008D1247" w14:paraId="77970DCD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338BD276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0CB915F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2765F01B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5CC25C90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2C05275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4CAB2DDA" w14:textId="2BA91754" w:rsidR="00CC04DC" w:rsidRPr="00D133BB" w:rsidRDefault="00D133BB" w:rsidP="00CC04DC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MU EDCA Reset </w:t>
      </w:r>
      <w:r w:rsidR="00F321FC" w:rsidRPr="00D133BB">
        <w:rPr>
          <w:rFonts w:ascii="Arial" w:hAnsi="Arial" w:cs="Arial"/>
          <w:color w:val="000000"/>
          <w:sz w:val="20"/>
          <w:szCs w:val="20"/>
        </w:rPr>
        <w:t>primitives</w:t>
      </w:r>
      <w:r w:rsidRPr="00D133BB">
        <w:rPr>
          <w:rFonts w:ascii="Arial" w:hAnsi="Arial" w:cs="Arial"/>
          <w:color w:val="000000"/>
          <w:sz w:val="20"/>
          <w:szCs w:val="20"/>
        </w:rPr>
        <w:t xml:space="preserve"> are missing in clause 6.3</w:t>
      </w:r>
    </w:p>
    <w:p w14:paraId="19A2ACB7" w14:textId="77777777" w:rsidR="00D133BB" w:rsidRDefault="00D133BB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12110549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</w:t>
      </w:r>
      <w:r w:rsidR="00796995">
        <w:rPr>
          <w:rFonts w:ascii="Arial" w:hAnsi="Arial" w:cs="Arial"/>
          <w:color w:val="000000"/>
          <w:sz w:val="20"/>
          <w:szCs w:val="20"/>
        </w:rPr>
        <w:t>62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6DC9DEB0" w14:textId="2C6C6589" w:rsidR="008E1186" w:rsidRPr="003C5443" w:rsidRDefault="003C5443" w:rsidP="003C5443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7470F188" w14:textId="5E807BD6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 xml:space="preserve">6.3.xxx </w:t>
      </w:r>
      <w:r w:rsidR="003C5443">
        <w:rPr>
          <w:rStyle w:val="SC11319501"/>
          <w:b/>
          <w:bCs/>
        </w:rPr>
        <w:t xml:space="preserve">MU EDCA Reset </w:t>
      </w:r>
      <w:r w:rsidR="00796995">
        <w:rPr>
          <w:rStyle w:val="SC11319501"/>
          <w:b/>
          <w:bCs/>
        </w:rPr>
        <w:t>(#2362)</w:t>
      </w:r>
    </w:p>
    <w:p w14:paraId="2BEEF3DB" w14:textId="3ED37C4B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>6.3.xxx.1 Introduction</w:t>
      </w:r>
    </w:p>
    <w:p w14:paraId="3F02F211" w14:textId="775A887F" w:rsidR="008E1186" w:rsidRDefault="003C5443" w:rsidP="008E1186">
      <w:pPr>
        <w:suppressAutoHyphens/>
        <w:rPr>
          <w:rStyle w:val="SC11319501"/>
          <w:rFonts w:ascii="Times New Roman" w:hAnsi="Times New Roman" w:cs="Times New Roman"/>
        </w:rPr>
      </w:pPr>
      <w:r w:rsidRPr="003C5443">
        <w:rPr>
          <w:rStyle w:val="SC11319501"/>
          <w:rFonts w:ascii="Times New Roman" w:hAnsi="Times New Roman" w:cs="Times New Roman"/>
        </w:rPr>
        <w:t xml:space="preserve">The following primitives support </w:t>
      </w:r>
      <w:r>
        <w:rPr>
          <w:rStyle w:val="SC11319501"/>
          <w:rFonts w:ascii="Times New Roman" w:hAnsi="Times New Roman" w:cs="Times New Roman"/>
        </w:rPr>
        <w:t xml:space="preserve">MU EDCA Reset </w:t>
      </w:r>
      <w:r w:rsidRPr="003C5443">
        <w:rPr>
          <w:rStyle w:val="SC11319501"/>
          <w:rFonts w:ascii="Times New Roman" w:hAnsi="Times New Roman" w:cs="Times New Roman"/>
        </w:rPr>
        <w:t>operation</w:t>
      </w:r>
      <w:r>
        <w:rPr>
          <w:rStyle w:val="SC11319501"/>
          <w:rFonts w:ascii="Times New Roman" w:hAnsi="Times New Roman" w:cs="Times New Roman"/>
        </w:rPr>
        <w:t xml:space="preserve">. </w:t>
      </w:r>
    </w:p>
    <w:p w14:paraId="67336CDA" w14:textId="77777777" w:rsidR="000B33C0" w:rsidRDefault="000B33C0" w:rsidP="008E118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680C1B5" w14:textId="19788361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8E118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r w:rsidR="003C5443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</w:p>
    <w:p w14:paraId="74941B29" w14:textId="1F416F84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70E2EF00" w14:textId="3E052558" w:rsidR="003F1D87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lastRenderedPageBreak/>
        <w:t>This primitive</w:t>
      </w:r>
      <w:r w:rsidR="00CF40DA" w:rsidRPr="00CF40DA">
        <w:rPr>
          <w:rFonts w:ascii="Times New Roman" w:hAnsi="Times New Roman" w:cs="Times New Roman"/>
          <w:color w:val="000000"/>
          <w:sz w:val="20"/>
          <w:szCs w:val="20"/>
        </w:rPr>
        <w:t xml:space="preserve"> is generated by the SME to request </w:t>
      </w:r>
      <w:r w:rsidR="00CF40DA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2" w:author="Yonggang Fang" w:date="2022-06-03T14:26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CF40DA">
        <w:rPr>
          <w:rFonts w:ascii="Times New Roman" w:hAnsi="Times New Roman" w:cs="Times New Roman"/>
          <w:color w:val="000000"/>
          <w:sz w:val="20"/>
          <w:szCs w:val="20"/>
        </w:rPr>
        <w:t xml:space="preserve"> MU EDCA Reset </w:t>
      </w:r>
      <w:del w:id="3" w:author="Yonggang Fang" w:date="2022-06-03T09:01:00Z">
        <w:r w:rsidR="00CF40DA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CF40DA">
        <w:rPr>
          <w:rFonts w:ascii="Times New Roman" w:hAnsi="Times New Roman" w:cs="Times New Roman"/>
          <w:color w:val="000000"/>
          <w:sz w:val="20"/>
          <w:szCs w:val="20"/>
        </w:rPr>
        <w:t>frame to be sent to a peer MAC entity.</w:t>
      </w:r>
    </w:p>
    <w:p w14:paraId="79D14869" w14:textId="77777777" w:rsidR="00CF40DA" w:rsidRPr="004348B9" w:rsidRDefault="00CF40DA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4CF7BD9F" w14:textId="09B5C3C0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573268E2" w14:textId="77777777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3EE8410" w14:textId="14D5CF35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235CCD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.request</w:t>
      </w:r>
      <w:r w:rsidR="004348B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304D2B1C" w14:textId="41217F8A" w:rsidR="003F1D87" w:rsidRPr="004348B9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r w:rsidR="003F1D87" w:rsidRPr="004348B9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20B59EE1" w14:textId="0D2CE1DE" w:rsidR="00F12D85" w:rsidRPr="004348B9" w:rsidDel="00033A91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4" w:author="Yonggang Fang" w:date="2022-06-03T08:17:00Z"/>
          <w:rFonts w:ascii="Times New Roman" w:hAnsi="Times New Roman" w:cs="Times New Roman"/>
          <w:color w:val="000000"/>
          <w:sz w:val="20"/>
          <w:szCs w:val="20"/>
        </w:rPr>
      </w:pPr>
      <w:del w:id="5" w:author="Yonggang Fang" w:date="2022-06-03T08:17:00Z">
        <w:r w:rsidRPr="00F31A01" w:rsidDel="00033A91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1B7BAE16" w14:textId="2ABDAE59" w:rsidR="003F1D87" w:rsidRPr="004348B9" w:rsidRDefault="00EE49B2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EC038E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2D23E75" w14:textId="2E081F40" w:rsidR="003F1D87" w:rsidRDefault="003F1D87" w:rsidP="00D70168">
      <w:pPr>
        <w:autoSpaceDE w:val="0"/>
        <w:autoSpaceDN w:val="0"/>
        <w:adjustRightInd w:val="0"/>
        <w:spacing w:after="0" w:line="240" w:lineRule="auto"/>
        <w:ind w:left="2563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08A3A329" w14:textId="77777777" w:rsidR="00D03D55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3D55" w:rsidRPr="00F57879" w14:paraId="18446D5C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E0FD51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06F429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5AE6F6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55B3D1E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3D55" w:rsidRPr="00F57879" w14:paraId="62DDC66C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4242483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9997102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E913524" w14:textId="4843972C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  <w:r w:rsidR="008D7CF1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</w:t>
            </w:r>
            <w:ins w:id="6" w:author="Yonggang Fang" w:date="2022-06-03T08:16:00Z">
              <w:r w:rsidR="008D7CF1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>or</w:t>
              </w:r>
            </w:ins>
            <w:ins w:id="7" w:author="Yonggang Fang" w:date="2022-06-03T08:17:00Z">
              <w:r w:rsidR="00424BF6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 xml:space="preserve"> the</w:t>
              </w:r>
            </w:ins>
            <w:ins w:id="8" w:author="Yonggang Fang" w:date="2022-06-03T08:16:00Z">
              <w:r w:rsidR="008D7CF1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 xml:space="preserve"> broadcast address</w:t>
              </w:r>
            </w:ins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3B070A2" w14:textId="02074426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</w:t>
            </w:r>
            <w:r w:rsidR="00235CCD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MU EDCA Reset </w:t>
            </w:r>
            <w:del w:id="9" w:author="Yonggang Fang" w:date="2022-06-03T09:01:00Z">
              <w:r w:rsidR="00235CCD" w:rsidRPr="00646F28" w:rsidDel="003E49AF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action </w:delText>
              </w:r>
            </w:del>
            <w:r w:rsidR="00235CCD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ame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is sent. </w:t>
            </w:r>
          </w:p>
        </w:tc>
      </w:tr>
      <w:tr w:rsidR="00D03D55" w:rsidRPr="00F57879" w14:paraId="548C56AF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1219B0" w14:textId="56DD321A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0" w:author="Yonggang Fang" w:date="2022-06-03T08:17:00Z">
              <w:r w:rsidRPr="0078302B" w:rsidDel="00033A91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E7069D3" w14:textId="2C6FC4CA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1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998AB48" w14:textId="13833AB4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2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0EFA4A7" w14:textId="43118E0C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3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R="00235CCD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MU EDCA Reset </w:delText>
              </w:r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D03D55" w:rsidRPr="00F57879" w14:paraId="6C590455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6E6645F" w14:textId="3219AC4A" w:rsidR="00D03D55" w:rsidRPr="00F57879" w:rsidRDefault="009809FE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EC038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A56075" w14:textId="13A3F959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Control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6726170" w14:textId="78D9EFE3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Reset frame forma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10E61E" w14:textId="5BD4BEB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imers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o be rese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</w:tbl>
    <w:p w14:paraId="058AEF6D" w14:textId="77777777" w:rsidR="00D03D55" w:rsidRPr="004348B9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06B2FEC0" w14:textId="702D319D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03D55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1CB979D8" w14:textId="5C1A1E95" w:rsidR="00BB760F" w:rsidRDefault="00F31A01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D52F42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SME to request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 a</w:t>
      </w:r>
      <w:ins w:id="14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15" w:author="Yonggang Fang" w:date="2022-06-03T09:01:00Z">
        <w:r w:rsidR="00D70EA4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del w:id="16" w:author="Yonggang Fang" w:date="2022-08-24T14:34:00Z">
        <w:r w:rsidR="00D70EA4" w:rsidDel="005B3C23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to </w:delText>
        </w:r>
      </w:del>
      <w:r w:rsidR="00D70EA4">
        <w:rPr>
          <w:rFonts w:ascii="Times New Roman" w:hAnsi="Times New Roman" w:cs="Times New Roman"/>
          <w:color w:val="000000"/>
          <w:sz w:val="20"/>
          <w:szCs w:val="20"/>
        </w:rPr>
        <w:t>be sent to a peer MAC entity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1313DF3" w14:textId="10D55956" w:rsidR="00E82209" w:rsidRDefault="00E8220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935D8E0" w14:textId="37FAB26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61CDDA99" w14:textId="7114128B" w:rsidR="00235CCD" w:rsidRDefault="000474B2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primitiv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initiate</w:t>
      </w:r>
      <w:r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80359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17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5F13FC"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18" w:author="Yonggang Fang" w:date="2022-06-03T09:02:00Z">
        <w:r w:rsidR="005F13F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5F13FC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del w:id="19" w:author="Yonggang Fang" w:date="2022-08-24T14:34:00Z">
        <w:r w:rsidR="005F13FC" w:rsidDel="005B3C23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to be sent </w:delText>
        </w:r>
      </w:del>
      <w:r w:rsidR="005F13FC">
        <w:rPr>
          <w:rFonts w:ascii="Times New Roman" w:hAnsi="Times New Roman" w:cs="Times New Roman"/>
          <w:color w:val="000000"/>
          <w:sz w:val="20"/>
          <w:szCs w:val="20"/>
        </w:rPr>
        <w:t>to a peer MAC entity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4251EF4D" w14:textId="77777777" w:rsidR="006B60B9" w:rsidRDefault="006B60B9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14803EA" w14:textId="78C6C3EA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</w:p>
    <w:p w14:paraId="32CAE3CD" w14:textId="27AB9370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2C92075D" w14:textId="05E87700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</w:t>
      </w:r>
      <w:ins w:id="20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410CD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21" w:author="Yonggang Fang" w:date="2022-06-03T09:02:00Z">
        <w:r w:rsidR="005410CD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5410CD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79315718" w14:textId="0E838E5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6244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74E72B87" w14:textId="77777777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637DC4F7" w14:textId="7BE2A16B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F62441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6AFA195C" w14:textId="77777777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7ABD244" w14:textId="00CC50AB" w:rsidR="00235CCD" w:rsidRPr="0078302B" w:rsidDel="00BC5164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22" w:author="Yonggang Fang" w:date="2022-06-03T09:04:00Z"/>
          <w:rFonts w:ascii="Times New Roman" w:hAnsi="Times New Roman" w:cs="Times New Roman"/>
          <w:color w:val="000000"/>
          <w:sz w:val="20"/>
          <w:szCs w:val="20"/>
        </w:rPr>
      </w:pPr>
      <w:del w:id="23" w:author="Yonggang Fang" w:date="2022-06-03T09:04:00Z">
        <w:r w:rsidRPr="0078302B" w:rsidDel="00BC5164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24062194" w14:textId="6342FD22" w:rsidR="00756674" w:rsidRPr="004348B9" w:rsidRDefault="00756674" w:rsidP="00756674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525F847" w14:textId="62CBEDA5" w:rsidR="00235CCD" w:rsidRDefault="00235CCD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62441" w:rsidRPr="00F57879" w14:paraId="7447FD7B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70F66C0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lastRenderedPageBreak/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4E5807B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237ED96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54665141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62441" w:rsidRPr="00F57879" w14:paraId="184B464D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D453D8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4A1383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7F5AEE1" w14:textId="77777777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742C9FA" w14:textId="79FB6352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</w:t>
            </w:r>
            <w:del w:id="24" w:author="Yonggang Fang" w:date="2022-06-03T14:56:00Z">
              <w:r w:rsidRPr="00646F28" w:rsidDel="007979AC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or the broadcast address </w:delText>
              </w:r>
            </w:del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MU EDCA Reset </w:t>
            </w:r>
            <w:del w:id="25" w:author="Yonggang Fang" w:date="2022-06-03T09:02:00Z">
              <w:r w:rsidRPr="00646F28" w:rsidDel="003E49AF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action </w:delText>
              </w:r>
            </w:del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frame is </w:t>
            </w:r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F62441" w:rsidRPr="00F57879" w14:paraId="55FFAA83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AD4C095" w14:textId="64053348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6" w:author="Yonggang Fang" w:date="2022-06-03T08:55:00Z">
              <w:r w:rsidRPr="0078302B" w:rsidDel="009A4E33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EECC7FA" w14:textId="691EF76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7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CC0B656" w14:textId="6759550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8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81FC61A" w14:textId="0AC94B45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9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MU EDCA Reset </w:delText>
              </w:r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F62441" w:rsidRPr="00F57879" w14:paraId="1827520D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C3D3FFA" w14:textId="4C527F3C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8D62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4CC323C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Control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B00E87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MU EDCA Reset frame format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52A05A4" w14:textId="22D393F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ins w:id="30" w:author="Yonggang Fang" w:date="2022-06-03T14:22:00Z">
              <w:r w:rsidR="0071647F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t xml:space="preserve">AC(s) of </w:t>
              </w:r>
            </w:ins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timers to be reset. </w:t>
            </w:r>
          </w:p>
        </w:tc>
      </w:tr>
    </w:tbl>
    <w:p w14:paraId="4468C236" w14:textId="5C8DE3FB" w:rsidR="00F62441" w:rsidRDefault="00F62441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F86EE97" w14:textId="16123397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9700E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167BD520" w14:textId="257EBBC0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31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9700E6">
        <w:rPr>
          <w:rFonts w:ascii="Times New Roman" w:hAnsi="Times New Roman" w:cs="Times New Roman"/>
          <w:color w:val="000000"/>
          <w:sz w:val="20"/>
          <w:szCs w:val="20"/>
        </w:rPr>
        <w:t xml:space="preserve"> MU EDCA Res</w:t>
      </w:r>
      <w:ins w:id="32" w:author="Yonggang Fang" w:date="2022-08-24T14:36:00Z">
        <w:r w:rsidR="009F248B">
          <w:rPr>
            <w:rFonts w:ascii="Times New Roman" w:hAnsi="Times New Roman" w:cs="Times New Roman"/>
            <w:color w:val="000000"/>
            <w:sz w:val="20"/>
            <w:szCs w:val="20"/>
          </w:rPr>
          <w:t>e</w:t>
        </w:r>
      </w:ins>
      <w:r w:rsidR="009700E6">
        <w:rPr>
          <w:rFonts w:ascii="Times New Roman" w:hAnsi="Times New Roman" w:cs="Times New Roman"/>
          <w:color w:val="000000"/>
          <w:sz w:val="20"/>
          <w:szCs w:val="20"/>
        </w:rPr>
        <w:t xml:space="preserve">t </w:t>
      </w:r>
      <w:del w:id="33" w:author="Yonggang Fang" w:date="2022-06-03T09:02:00Z"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7ABDDEE" w14:textId="39892FA9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1537F8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076DBADF" w14:textId="157EFD00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</w:t>
      </w:r>
      <w:del w:id="34" w:author="Yonggang Fang" w:date="2022-06-03T15:30:00Z">
        <w:r w:rsidRPr="00C517FA" w:rsidDel="00920540">
          <w:rPr>
            <w:rFonts w:ascii="Times New Roman" w:hAnsi="Times New Roman" w:cs="Times New Roman"/>
            <w:color w:val="000000"/>
            <w:sz w:val="20"/>
            <w:szCs w:val="20"/>
          </w:rPr>
          <w:delText>with</w:delText>
        </w:r>
      </w:del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in the </w:t>
      </w:r>
      <w:ins w:id="35" w:author="Yonggang Fang" w:date="2022-06-03T14:31:00Z">
        <w:r w:rsidR="00B048B7" w:rsidRPr="00B048B7">
          <w:rPr>
            <w:rFonts w:ascii="Times New Roman" w:hAnsi="Times New Roman" w:cs="Times New Roman"/>
            <w:color w:val="000000"/>
            <w:sz w:val="20"/>
            <w:szCs w:val="20"/>
          </w:rPr>
          <w:t>MU EDCA Control</w:t>
        </w:r>
      </w:ins>
      <w:ins w:id="36" w:author="Yonggang Fang" w:date="2022-06-03T15:13:00Z">
        <w:r w:rsidR="009D7D22">
          <w:rPr>
            <w:rFonts w:ascii="Times New Roman" w:hAnsi="Times New Roman" w:cs="Times New Roman"/>
            <w:color w:val="000000"/>
            <w:sz w:val="20"/>
            <w:szCs w:val="20"/>
          </w:rPr>
          <w:t xml:space="preserve"> </w:t>
        </w:r>
      </w:ins>
      <w:ins w:id="37" w:author="Yonggang Fang" w:date="2022-08-24T14:35:00Z">
        <w:r w:rsidR="005B3C23">
          <w:rPr>
            <w:rFonts w:ascii="Times New Roman" w:hAnsi="Times New Roman" w:cs="Times New Roman"/>
            <w:color w:val="000000"/>
            <w:sz w:val="20"/>
            <w:szCs w:val="20"/>
          </w:rPr>
          <w:t>parameter</w:t>
        </w:r>
      </w:ins>
      <w:del w:id="38" w:author="Yonggang Fang" w:date="2022-06-03T14:32:00Z">
        <w:r w:rsidR="009700E6" w:rsidDel="00B048B7">
          <w:rPr>
            <w:rFonts w:ascii="Times New Roman" w:hAnsi="Times New Roman" w:cs="Times New Roman"/>
            <w:color w:val="000000"/>
            <w:sz w:val="20"/>
            <w:szCs w:val="20"/>
          </w:rPr>
          <w:delText>reset frame</w:delText>
        </w:r>
      </w:del>
      <w:r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</w:p>
    <w:p w14:paraId="0DE2D5A9" w14:textId="1CFE1F0C" w:rsidR="006B60B9" w:rsidRDefault="006B60B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5BF9DC16" w14:textId="77777777" w:rsidR="0017166A" w:rsidRDefault="0017166A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tbl>
      <w:tblPr>
        <w:tblW w:w="88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810"/>
        <w:gridCol w:w="900"/>
        <w:gridCol w:w="3605"/>
        <w:gridCol w:w="2610"/>
      </w:tblGrid>
      <w:tr w:rsidR="00BB760F" w:rsidRPr="008D1247" w14:paraId="0C419368" w14:textId="77777777" w:rsidTr="00F46A6C">
        <w:trPr>
          <w:trHeight w:val="220"/>
          <w:jc w:val="center"/>
        </w:trPr>
        <w:tc>
          <w:tcPr>
            <w:tcW w:w="895" w:type="dxa"/>
            <w:shd w:val="clear" w:color="auto" w:fill="BFBFBF" w:themeFill="background1" w:themeFillShade="BF"/>
            <w:noWrap/>
            <w:vAlign w:val="center"/>
            <w:hideMark/>
          </w:tcPr>
          <w:p w14:paraId="3EC95264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C6A9BD2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30E8AACC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605" w:type="dxa"/>
            <w:shd w:val="clear" w:color="auto" w:fill="BFBFBF" w:themeFill="background1" w:themeFillShade="BF"/>
            <w:noWrap/>
            <w:vAlign w:val="bottom"/>
            <w:hideMark/>
          </w:tcPr>
          <w:p w14:paraId="68ED0FFA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610" w:type="dxa"/>
            <w:shd w:val="clear" w:color="auto" w:fill="BFBFBF" w:themeFill="background1" w:themeFillShade="BF"/>
            <w:noWrap/>
            <w:vAlign w:val="bottom"/>
            <w:hideMark/>
          </w:tcPr>
          <w:p w14:paraId="698AC8AD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BB760F" w:rsidRPr="008D1247" w14:paraId="5F5082FC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0A83D" w14:textId="282CE800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137C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F6864" w14:textId="7777777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4B731" w14:textId="272F321F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Missing HE BSS Color Change Announcement interface for Action frame in MLME SAP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94BE2C" w14:textId="3B5D7BF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Please add the interface of HE BSS Color Chan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Announcement in MLME SAP</w:t>
            </w:r>
          </w:p>
        </w:tc>
      </w:tr>
      <w:tr w:rsidR="00BB760F" w:rsidRPr="008D1247" w14:paraId="63BD02DD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DF80E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0A4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018EF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B960F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C8C867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4EC7AF1" w14:textId="77777777" w:rsidR="002A6645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</w:p>
    <w:p w14:paraId="75EEC8F0" w14:textId="794CDDF8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49F8F5A" w14:textId="20F93FEE" w:rsidR="002A6645" w:rsidRPr="00D133BB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</w:t>
      </w:r>
      <w:r>
        <w:rPr>
          <w:rFonts w:ascii="Arial" w:hAnsi="Arial" w:cs="Arial"/>
          <w:color w:val="000000"/>
          <w:sz w:val="20"/>
          <w:szCs w:val="20"/>
        </w:rPr>
        <w:t xml:space="preserve">HE BSS Color Change Announcement </w:t>
      </w:r>
      <w:r w:rsidRPr="00D133BB">
        <w:rPr>
          <w:rFonts w:ascii="Arial" w:hAnsi="Arial" w:cs="Arial"/>
          <w:color w:val="000000"/>
          <w:sz w:val="20"/>
          <w:szCs w:val="20"/>
        </w:rPr>
        <w:t>primitives are missing in clause 6.3</w:t>
      </w:r>
    </w:p>
    <w:p w14:paraId="6097E1A8" w14:textId="77777777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3DB8D70D" w14:textId="7777777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771EF293" w14:textId="163575C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63 as described below</w:t>
      </w:r>
    </w:p>
    <w:p w14:paraId="7570F8F5" w14:textId="77777777" w:rsidR="0078302B" w:rsidRPr="0078302B" w:rsidRDefault="0078302B" w:rsidP="0078302B">
      <w:pPr>
        <w:autoSpaceDE w:val="0"/>
        <w:autoSpaceDN w:val="0"/>
        <w:adjustRightInd w:val="0"/>
        <w:spacing w:before="480" w:after="24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A0BC3F8" w14:textId="4640B682" w:rsidR="0078302B" w:rsidRPr="00E82209" w:rsidRDefault="00E82209" w:rsidP="00E82209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0069C967" w14:textId="2105C0BB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5F19AA">
        <w:rPr>
          <w:rFonts w:ascii="Arial" w:hAnsi="Arial" w:cs="Arial"/>
          <w:b/>
          <w:bCs/>
          <w:color w:val="000000"/>
          <w:sz w:val="20"/>
          <w:szCs w:val="20"/>
        </w:rPr>
        <w:t>HE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BSS color change </w:t>
      </w:r>
      <w:ins w:id="39" w:author="Yonggang Fang" w:date="2022-06-03T15:08:00Z">
        <w:r w:rsidR="006F31EB">
          <w:rPr>
            <w:rFonts w:ascii="Arial" w:hAnsi="Arial" w:cs="Arial"/>
            <w:b/>
            <w:bCs/>
            <w:color w:val="000000"/>
            <w:sz w:val="20"/>
            <w:szCs w:val="20"/>
          </w:rPr>
          <w:t>announcement</w:t>
        </w:r>
      </w:ins>
      <w:del w:id="40" w:author="Yonggang Fang" w:date="2022-06-03T15:08:00Z">
        <w:r w:rsidDel="006F31EB">
          <w:rPr>
            <w:rFonts w:ascii="Arial" w:hAnsi="Arial" w:cs="Arial"/>
            <w:b/>
            <w:bCs/>
            <w:color w:val="000000"/>
            <w:sz w:val="20"/>
            <w:szCs w:val="20"/>
          </w:rPr>
          <w:delText>notification</w:delText>
        </w:r>
      </w:del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(#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2363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)</w:t>
      </w:r>
    </w:p>
    <w:p w14:paraId="756032C1" w14:textId="5764AACF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1 Introduction</w:t>
      </w:r>
    </w:p>
    <w:p w14:paraId="06881B1E" w14:textId="4127D11D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41" w:name="_Hlk100150573"/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The following primitives support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</w:t>
      </w:r>
      <w:del w:id="42" w:author="Yonggang Fang" w:date="2022-06-03T08:59:00Z">
        <w:r w:rsidRPr="0078302B" w:rsidDel="00790088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notification </w:delText>
        </w:r>
      </w:del>
      <w:ins w:id="43" w:author="Yonggang Fang" w:date="2022-06-03T08:59:00Z">
        <w:r w:rsidR="00790088">
          <w:rPr>
            <w:rFonts w:ascii="Times New Roman" w:hAnsi="Times New Roman" w:cs="Times New Roman"/>
            <w:color w:val="000000"/>
            <w:sz w:val="20"/>
            <w:szCs w:val="20"/>
          </w:rPr>
          <w:t>announcement</w:t>
        </w:r>
        <w:r w:rsidR="00790088" w:rsidRPr="0078302B">
          <w:rPr>
            <w:rFonts w:ascii="Times New Roman" w:hAnsi="Times New Roman" w:cs="Times New Roman"/>
            <w:color w:val="000000"/>
            <w:sz w:val="20"/>
            <w:szCs w:val="20"/>
          </w:rPr>
          <w:t xml:space="preserve"> </w:t>
        </w:r>
      </w:ins>
      <w:r w:rsidRPr="0078302B">
        <w:rPr>
          <w:rFonts w:ascii="Times New Roman" w:hAnsi="Times New Roman" w:cs="Times New Roman"/>
          <w:color w:val="000000"/>
          <w:sz w:val="20"/>
          <w:szCs w:val="20"/>
        </w:rPr>
        <w:t>operation</w:t>
      </w:r>
      <w:bookmarkEnd w:id="41"/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E84F949" w14:textId="3C88B3EC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r>
        <w:rPr>
          <w:rFonts w:ascii="Arial" w:hAnsi="Arial" w:cs="Arial"/>
          <w:b/>
          <w:bCs/>
          <w:color w:val="000000"/>
          <w:sz w:val="20"/>
          <w:szCs w:val="20"/>
        </w:rPr>
        <w:t>HEBSSCOLORCH</w:t>
      </w:r>
      <w:del w:id="44" w:author="Yonggang Fang" w:date="2022-06-03T08:58:00Z">
        <w:r w:rsidDel="00A51294">
          <w:rPr>
            <w:rFonts w:ascii="Arial" w:hAnsi="Arial" w:cs="Arial"/>
            <w:b/>
            <w:bCs/>
            <w:color w:val="000000"/>
            <w:sz w:val="20"/>
            <w:szCs w:val="20"/>
          </w:rPr>
          <w:delText>N</w:delText>
        </w:r>
      </w:del>
      <w:r>
        <w:rPr>
          <w:rFonts w:ascii="Arial" w:hAnsi="Arial" w:cs="Arial"/>
          <w:b/>
          <w:bCs/>
          <w:color w:val="000000"/>
          <w:sz w:val="20"/>
          <w:szCs w:val="20"/>
        </w:rPr>
        <w:t>A</w:t>
      </w:r>
      <w:ins w:id="45" w:author="Yonggang Fang" w:date="2022-06-03T08:58:00Z">
        <w:r w:rsidR="00A51294">
          <w:rPr>
            <w:rFonts w:ascii="Arial" w:hAnsi="Arial" w:cs="Arial"/>
            <w:b/>
            <w:bCs/>
            <w:color w:val="000000"/>
            <w:sz w:val="20"/>
            <w:szCs w:val="20"/>
          </w:rPr>
          <w:t>N</w:t>
        </w:r>
      </w:ins>
      <w:r>
        <w:rPr>
          <w:rFonts w:ascii="Arial" w:hAnsi="Arial" w:cs="Arial"/>
          <w:b/>
          <w:bCs/>
          <w:color w:val="000000"/>
          <w:sz w:val="20"/>
          <w:szCs w:val="20"/>
        </w:rPr>
        <w:t>GE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ANNOUNC</w:t>
      </w:r>
      <w:r w:rsidR="00413BA2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</w:p>
    <w:p w14:paraId="3E5C1F84" w14:textId="3A52B971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6F31D50E" w14:textId="77A5321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CD7C60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primitive requests the transmission of 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413BA2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46" w:author="Yonggang Fang" w:date="2022-06-03T09:00:00Z">
        <w:r w:rsidR="005D3EB6" w:rsidDel="00127B39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D42A35" w:rsidDel="00127B39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>frame to a peer MAC entity.</w:t>
      </w:r>
    </w:p>
    <w:p w14:paraId="65C76C93" w14:textId="1BCCE56B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2E9D3239" w14:textId="7777777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5F9C80FC" w14:textId="3D5232B2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HEBSSCOLORCH</w:t>
      </w:r>
      <w:del w:id="47" w:author="Yonggang Fang" w:date="2022-06-03T08:56:00Z">
        <w:r w:rsidR="00D42A35" w:rsidRPr="00D42A35" w:rsidDel="000616B8">
          <w:rPr>
            <w:rFonts w:ascii="Times New Roman" w:hAnsi="Times New Roman" w:cs="Times New Roman"/>
            <w:color w:val="000000"/>
            <w:sz w:val="20"/>
            <w:szCs w:val="20"/>
          </w:rPr>
          <w:delText>N</w:delText>
        </w:r>
      </w:del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48" w:author="Yonggang Fang" w:date="2022-06-03T08:56:00Z">
        <w:r w:rsidR="000616B8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GE</w:t>
      </w:r>
      <w:r w:rsidR="00D702B4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request</w:t>
      </w:r>
      <w:r w:rsidR="005D3EB6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120D19F1" w14:textId="77777777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BA8F697" w14:textId="61D0FDA2" w:rsidR="0078302B" w:rsidRPr="0078302B" w:rsidDel="009A4E33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49" w:author="Yonggang Fang" w:date="2022-06-03T08:55:00Z"/>
          <w:rFonts w:ascii="Times New Roman" w:hAnsi="Times New Roman" w:cs="Times New Roman"/>
          <w:color w:val="000000"/>
          <w:sz w:val="20"/>
          <w:szCs w:val="20"/>
        </w:rPr>
      </w:pPr>
      <w:del w:id="50" w:author="Yonggang Fang" w:date="2022-06-03T08:55:00Z">
        <w:r w:rsidRPr="0078302B" w:rsidDel="009A4E33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3B54E476" w14:textId="77777777" w:rsidR="00E5019D" w:rsidRDefault="00D42A35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48FB62F6" w14:textId="2CEB5895" w:rsidR="00E5019D" w:rsidRDefault="00E5019D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5BB22A50" w14:textId="77777777" w:rsidR="00B5687A" w:rsidRDefault="00B5687A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57879" w:rsidRPr="00F57879" w14:paraId="7E249D5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28A4F55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F122CA4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7479BB1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112CC8EB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57879" w:rsidRPr="00F57879" w14:paraId="2628E56C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B4CE66" w14:textId="060506F5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C5EF718" w14:textId="38C82FA7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49A47BB" w14:textId="313AC773" w:rsidR="00F57879" w:rsidRPr="007C2F25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  <w:ins w:id="51" w:author="Yonggang Fang" w:date="2022-06-03T14:36:00Z">
              <w:r w:rsidR="00A93674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>, or the broadcast address</w:t>
              </w:r>
            </w:ins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BEA766" w14:textId="78FDBD0D" w:rsidR="002F5377" w:rsidRPr="007C2F25" w:rsidRDefault="002F5377" w:rsidP="002F5377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HE BSS color change announcement is sent. </w:t>
            </w:r>
          </w:p>
        </w:tc>
      </w:tr>
      <w:tr w:rsidR="00F57879" w:rsidRPr="00F57879" w14:paraId="0C6ACEB6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9F63342" w14:textId="764997C9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2" w:author="Yonggang Fang" w:date="2022-06-03T08:55:00Z">
              <w:r w:rsidRPr="0078302B" w:rsidDel="009A4E33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5192858" w14:textId="5AF7FA4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3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2D88BD" w14:textId="3917A3E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4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AE3B384" w14:textId="46D3740B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5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HE BSS color change announcement </w:delText>
              </w:r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F57879" w:rsidRPr="00F57879" w14:paraId="15CA631E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888C40D" w14:textId="4AACB40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1D61FCF" w14:textId="7466816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HE BSS Color Change</w:t>
            </w:r>
            <w:r w:rsid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Announc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8F100D" w14:textId="670679B3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167CA58" w14:textId="4A32C73F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58BE3C34" w14:textId="777FB01E" w:rsidR="00E5019D" w:rsidRDefault="00E5019D" w:rsidP="00E5019D">
      <w:pPr>
        <w:suppressAutoHyphens/>
        <w:ind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p w14:paraId="231CC029" w14:textId="54767937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2104A52F" w14:textId="7A804CA9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SME to reques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56" w:author="Yonggang Fang" w:date="2022-06-03T09:01:00Z">
        <w:r w:rsidR="00A92554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be sen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to a peer MAC entity.</w:t>
      </w:r>
    </w:p>
    <w:p w14:paraId="4A41D012" w14:textId="55AAFC3F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59D80DC4" w14:textId="0C618AAC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itiates 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an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57" w:author="Yonggang Fang" w:date="2022-06-03T09:01:00Z">
        <w:r w:rsidR="005D3EB6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0425A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FF4889">
        <w:rPr>
          <w:rFonts w:ascii="Times New Roman" w:hAnsi="Times New Roman" w:cs="Times New Roman"/>
          <w:color w:val="000000"/>
          <w:sz w:val="20"/>
          <w:szCs w:val="20"/>
        </w:rPr>
        <w:t>frame to the peer MAC entity.</w:t>
      </w:r>
    </w:p>
    <w:p w14:paraId="50950021" w14:textId="156F9B27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r w:rsidR="000425AC" w:rsidRPr="000425AC">
        <w:t xml:space="preserve"> </w:t>
      </w:r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HEBSSCOLORCH</w:t>
      </w:r>
      <w:del w:id="58" w:author="Yonggang Fang" w:date="2022-06-03T08:56:00Z">
        <w:r w:rsidR="000425AC" w:rsidRPr="000425AC" w:rsidDel="000616B8">
          <w:rPr>
            <w:rFonts w:ascii="Arial" w:hAnsi="Arial" w:cs="Arial"/>
            <w:b/>
            <w:bCs/>
            <w:color w:val="000000"/>
            <w:sz w:val="20"/>
            <w:szCs w:val="20"/>
          </w:rPr>
          <w:delText>N</w:delText>
        </w:r>
      </w:del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A</w:t>
      </w:r>
      <w:ins w:id="59" w:author="Yonggang Fang" w:date="2022-06-03T08:56:00Z">
        <w:r w:rsidR="000616B8">
          <w:rPr>
            <w:rFonts w:ascii="Arial" w:hAnsi="Arial" w:cs="Arial"/>
            <w:b/>
            <w:bCs/>
            <w:color w:val="000000"/>
            <w:sz w:val="20"/>
            <w:szCs w:val="20"/>
          </w:rPr>
          <w:t>N</w:t>
        </w:r>
      </w:ins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GEANNOUNCE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</w:p>
    <w:p w14:paraId="7F32C95A" w14:textId="61A91593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5A6379F4" w14:textId="22DF4741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7718E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n</w:t>
      </w:r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60" w:author="Yonggang Fang" w:date="2022-06-03T09:01:00Z">
        <w:r w:rsidR="00AB21EB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0425A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354A7403" w14:textId="6A20276B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04515FED" w14:textId="77777777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0D9A97D" w14:textId="759FDB64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HEBSSCOLORCH</w:t>
      </w:r>
      <w:del w:id="61" w:author="Yonggang Fang" w:date="2022-06-03T08:56:00Z">
        <w:r w:rsidR="000425AC" w:rsidRPr="00D42A35" w:rsidDel="000616B8">
          <w:rPr>
            <w:rFonts w:ascii="Times New Roman" w:hAnsi="Times New Roman" w:cs="Times New Roman"/>
            <w:color w:val="000000"/>
            <w:sz w:val="20"/>
            <w:szCs w:val="20"/>
          </w:rPr>
          <w:delText>N</w:delText>
        </w:r>
      </w:del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62" w:author="Yonggang Fang" w:date="2022-06-03T08:56:00Z">
        <w:r w:rsidR="000616B8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GE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r w:rsidR="002F1988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7948088F" w14:textId="77777777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B9046B1" w14:textId="4EDA01E5" w:rsidR="000425AC" w:rsidRPr="0078302B" w:rsidDel="00BC5164" w:rsidRDefault="000425AC" w:rsidP="000425AC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63" w:author="Yonggang Fang" w:date="2022-06-03T09:05:00Z"/>
          <w:rFonts w:ascii="Times New Roman" w:hAnsi="Times New Roman" w:cs="Times New Roman"/>
          <w:color w:val="000000"/>
          <w:sz w:val="20"/>
          <w:szCs w:val="20"/>
        </w:rPr>
      </w:pPr>
      <w:del w:id="64" w:author="Yonggang Fang" w:date="2022-06-03T09:05:00Z">
        <w:r w:rsidRPr="0078302B" w:rsidDel="00BC5164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0DA7BF57" w14:textId="77777777" w:rsidR="000425AC" w:rsidRDefault="000425AC" w:rsidP="0057718E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78947791" w14:textId="640F5673" w:rsidR="00FF4889" w:rsidRDefault="00FF4889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3B746573" w14:textId="77777777" w:rsidR="005E47E8" w:rsidRDefault="005E47E8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1B1E" w:rsidRPr="00F57879" w14:paraId="17876B9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3274DA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5B9A71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E4BD34D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DF628C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1B1E" w:rsidRPr="00F57879" w14:paraId="4F294E90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136EE66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648C87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701033" w14:textId="77777777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D2A69CB" w14:textId="1FC8EB66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</w:t>
            </w:r>
            <w:del w:id="65" w:author="Yonggang Fang" w:date="2022-06-03T14:54:00Z">
              <w:r w:rsidRPr="005E47E8" w:rsidDel="007979AC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or the broadcast address </w:delText>
              </w:r>
            </w:del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HE BSS color change announcement is </w:t>
            </w:r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D01B1E" w:rsidRPr="00F57879" w14:paraId="41CE74C1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B7BE87" w14:textId="6C9DF3E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6" w:author="Yonggang Fang" w:date="2022-06-03T08:57:00Z">
              <w:r w:rsidRPr="0078302B" w:rsidDel="000616B8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A154789" w14:textId="7C0F28D2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7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6654C5" w14:textId="5A369C18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8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9CEE906" w14:textId="18178ADA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9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HE BSS color change announcement </w:delText>
              </w:r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D01B1E" w:rsidRPr="00F57879" w14:paraId="2DE808FD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861E75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EF46BD7" w14:textId="44F2DE05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Change Announcemen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1D9E74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8A7644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1875FF95" w14:textId="279C33B5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01DAABA8" w14:textId="1CCC111C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E47E8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70" w:author="Yonggang Fang" w:date="2022-06-03T09:01:00Z"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3CF80C2C" w14:textId="5AF951CB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12F7BA0C" w14:textId="4282B9A0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</w:t>
      </w:r>
      <w:del w:id="71" w:author="Yonggang Fang" w:date="2022-08-24T14:43:00Z">
        <w:r w:rsidRPr="00C517FA" w:rsidDel="00D668C4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within the </w:delText>
        </w:r>
        <w:r w:rsidDel="00D668C4">
          <w:rPr>
            <w:rFonts w:ascii="Times New Roman" w:hAnsi="Times New Roman" w:cs="Times New Roman"/>
            <w:color w:val="000000"/>
            <w:sz w:val="20"/>
            <w:szCs w:val="20"/>
          </w:rPr>
          <w:delText>announcement</w:delText>
        </w:r>
      </w:del>
      <w:ins w:id="72" w:author="Yonggang Fang" w:date="2022-08-24T14:43:00Z">
        <w:r w:rsidR="00D668C4">
          <w:rPr>
            <w:rFonts w:ascii="Times New Roman" w:hAnsi="Times New Roman" w:cs="Times New Roman"/>
            <w:color w:val="000000"/>
            <w:sz w:val="20"/>
            <w:szCs w:val="20"/>
          </w:rPr>
          <w:t>in the HE BSS Color Change Announcement parameter</w:t>
        </w:r>
      </w:ins>
      <w:r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</w:p>
    <w:p w14:paraId="540B0E5A" w14:textId="77777777" w:rsidR="00D01B1E" w:rsidRPr="00142D2E" w:rsidRDefault="00D01B1E" w:rsidP="000425AC">
      <w:pPr>
        <w:suppressAutoHyphens/>
        <w:ind w:left="2560"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sectPr w:rsidR="00D01B1E" w:rsidRPr="00142D2E" w:rsidSect="006D466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98BF3" w14:textId="77777777" w:rsidR="001E1026" w:rsidRDefault="001E1026">
      <w:pPr>
        <w:spacing w:after="0" w:line="240" w:lineRule="auto"/>
      </w:pPr>
      <w:r>
        <w:separator/>
      </w:r>
    </w:p>
  </w:endnote>
  <w:endnote w:type="continuationSeparator" w:id="0">
    <w:p w14:paraId="0B4730D4" w14:textId="77777777" w:rsidR="001E1026" w:rsidRDefault="001E1026">
      <w:pPr>
        <w:spacing w:after="0" w:line="240" w:lineRule="auto"/>
      </w:pPr>
      <w:r>
        <w:continuationSeparator/>
      </w:r>
    </w:p>
  </w:endnote>
  <w:endnote w:type="continuationNotice" w:id="1">
    <w:p w14:paraId="4EE48A81" w14:textId="77777777" w:rsidR="001E1026" w:rsidRDefault="001E10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C114A" w14:textId="77777777" w:rsidR="004B1D7B" w:rsidRDefault="004B1D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CD3F0" w14:textId="77777777" w:rsidR="001E1026" w:rsidRDefault="001E1026">
      <w:pPr>
        <w:spacing w:after="0" w:line="240" w:lineRule="auto"/>
      </w:pPr>
      <w:r>
        <w:separator/>
      </w:r>
    </w:p>
  </w:footnote>
  <w:footnote w:type="continuationSeparator" w:id="0">
    <w:p w14:paraId="3CBE1B00" w14:textId="77777777" w:rsidR="001E1026" w:rsidRDefault="001E1026">
      <w:pPr>
        <w:spacing w:after="0" w:line="240" w:lineRule="auto"/>
      </w:pPr>
      <w:r>
        <w:continuationSeparator/>
      </w:r>
    </w:p>
  </w:footnote>
  <w:footnote w:type="continuationNotice" w:id="1">
    <w:p w14:paraId="0709743D" w14:textId="77777777" w:rsidR="001E1026" w:rsidRDefault="001E10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6DAF58FF" w:rsidR="00271113" w:rsidRPr="002D636E" w:rsidRDefault="00FF58A3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A799F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F502B4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1A4D2C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7A5C427D" w:rsidR="00271113" w:rsidRPr="00DE6B44" w:rsidRDefault="00FF58A3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8957F5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FC7BCB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4B1D7B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8837F" w14:textId="77777777" w:rsidR="004B1D7B" w:rsidRDefault="004B1D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grammar="clean"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09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A91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5AC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4B2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6B8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5E1A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9769E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3C0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B6A"/>
    <w:rsid w:val="000D4CA3"/>
    <w:rsid w:val="000D4D31"/>
    <w:rsid w:val="000D4F07"/>
    <w:rsid w:val="000D533F"/>
    <w:rsid w:val="000D5342"/>
    <w:rsid w:val="000D5FF1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B8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79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B39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7F8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6C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66A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41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524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4D2C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2C01"/>
    <w:rsid w:val="001D340B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026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3C98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5CCD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0BE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516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645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AF8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CB4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988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377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3A5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443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9AF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87"/>
    <w:rsid w:val="003F1DEE"/>
    <w:rsid w:val="003F1E39"/>
    <w:rsid w:val="003F20C4"/>
    <w:rsid w:val="003F20C7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BA2"/>
    <w:rsid w:val="00413D7B"/>
    <w:rsid w:val="004145F5"/>
    <w:rsid w:val="0041483B"/>
    <w:rsid w:val="00414904"/>
    <w:rsid w:val="00414938"/>
    <w:rsid w:val="00414AFA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5E5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BF6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27C5A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8B9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706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D7B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A29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1D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0E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053"/>
    <w:rsid w:val="005410CD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2D70"/>
    <w:rsid w:val="00543225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18E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6C97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C23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633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3EB6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7E8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3FC"/>
    <w:rsid w:val="005F1716"/>
    <w:rsid w:val="005F1781"/>
    <w:rsid w:val="005F19AA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6F28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0BB6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0B9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1EB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45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47F"/>
    <w:rsid w:val="00716656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5DA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90B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674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02B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088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995"/>
    <w:rsid w:val="00796C9D"/>
    <w:rsid w:val="00797037"/>
    <w:rsid w:val="00797351"/>
    <w:rsid w:val="00797393"/>
    <w:rsid w:val="007974FB"/>
    <w:rsid w:val="007978B6"/>
    <w:rsid w:val="007979AC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116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2F25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47D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7F5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68B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244"/>
    <w:rsid w:val="008D63E0"/>
    <w:rsid w:val="008D6441"/>
    <w:rsid w:val="008D7071"/>
    <w:rsid w:val="008D794A"/>
    <w:rsid w:val="008D7BD5"/>
    <w:rsid w:val="008D7CF1"/>
    <w:rsid w:val="008D7E22"/>
    <w:rsid w:val="008E082B"/>
    <w:rsid w:val="008E0A3E"/>
    <w:rsid w:val="008E0A41"/>
    <w:rsid w:val="008E0E46"/>
    <w:rsid w:val="008E113C"/>
    <w:rsid w:val="008E1186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81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540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898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0E6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9FE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E33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22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48B"/>
    <w:rsid w:val="009F2500"/>
    <w:rsid w:val="009F25FA"/>
    <w:rsid w:val="009F26C9"/>
    <w:rsid w:val="009F27DE"/>
    <w:rsid w:val="009F2E57"/>
    <w:rsid w:val="009F332D"/>
    <w:rsid w:val="009F3450"/>
    <w:rsid w:val="009F375A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6DDD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294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476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539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54"/>
    <w:rsid w:val="00A92560"/>
    <w:rsid w:val="00A926E5"/>
    <w:rsid w:val="00A92CC1"/>
    <w:rsid w:val="00A9355E"/>
    <w:rsid w:val="00A93674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9B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1EB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C3A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B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7C3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7A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65C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4B3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49F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60F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64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3D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7FA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3FE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BA2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D7C60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572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0DA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1E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55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BB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261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A35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42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4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168"/>
    <w:rsid w:val="00D702B4"/>
    <w:rsid w:val="00D703A6"/>
    <w:rsid w:val="00D70664"/>
    <w:rsid w:val="00D70EA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59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B86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99F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2C2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023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37D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E9B"/>
    <w:rsid w:val="00E47FFD"/>
    <w:rsid w:val="00E5001A"/>
    <w:rsid w:val="00E50075"/>
    <w:rsid w:val="00E50092"/>
    <w:rsid w:val="00E5019D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209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38E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763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9B2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D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28ED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A01"/>
    <w:rsid w:val="00F31BE9"/>
    <w:rsid w:val="00F3203D"/>
    <w:rsid w:val="00F321FC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37CD1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A6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2B4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879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441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99E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3D74"/>
    <w:rsid w:val="00FA404E"/>
    <w:rsid w:val="00FA4131"/>
    <w:rsid w:val="00FA451C"/>
    <w:rsid w:val="00FA485B"/>
    <w:rsid w:val="00FA4CD4"/>
    <w:rsid w:val="00FA4DA6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9B1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BCB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889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8A3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11200797">
    <w:name w:val="SP.11.200797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8">
    <w:name w:val="SP.11.200888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36">
    <w:name w:val="SP.11.200836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1319501">
    <w:name w:val="SC.11.319501"/>
    <w:uiPriority w:val="99"/>
    <w:rsid w:val="008E1186"/>
    <w:rPr>
      <w:color w:val="000000"/>
      <w:sz w:val="20"/>
      <w:szCs w:val="20"/>
    </w:rPr>
  </w:style>
  <w:style w:type="character" w:customStyle="1" w:styleId="SC11319546">
    <w:name w:val="SC.11.319546"/>
    <w:uiPriority w:val="99"/>
    <w:rsid w:val="008E1186"/>
    <w:rPr>
      <w:color w:val="000000"/>
      <w:sz w:val="20"/>
      <w:szCs w:val="20"/>
      <w:u w:val="single"/>
    </w:rPr>
  </w:style>
  <w:style w:type="paragraph" w:customStyle="1" w:styleId="SP11200714">
    <w:name w:val="SP.11.200714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6">
    <w:name w:val="SP.11.200886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759">
    <w:name w:val="SP.11.200759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6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Props1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6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985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8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8</cp:revision>
  <dcterms:created xsi:type="dcterms:W3CDTF">2022-08-24T21:36:00Z</dcterms:created>
  <dcterms:modified xsi:type="dcterms:W3CDTF">2022-08-24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